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DA6573" w14:textId="7DE26446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9. Write an SQL query to determine the 5th highest salary without using TOP or limit method.</w:t>
      </w:r>
    </w:p>
    <w:p w14:paraId="712DC617" w14:textId="33F0339C" w:rsidR="00E379AC" w:rsidRPr="007A1BB7" w:rsidRDefault="00E379AC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E379AC">
        <w:rPr>
          <w:b w:val="0"/>
          <w:bCs w:val="0"/>
          <w:color w:val="444444"/>
          <w:spacing w:val="3"/>
        </w:rPr>
        <w:t>SELECT * FROM (SELECT ROW_</w:t>
      </w:r>
      <w:proofErr w:type="gramStart"/>
      <w:r w:rsidRPr="00E379AC">
        <w:rPr>
          <w:b w:val="0"/>
          <w:bCs w:val="0"/>
          <w:color w:val="444444"/>
          <w:spacing w:val="3"/>
        </w:rPr>
        <w:t>NUMBER(</w:t>
      </w:r>
      <w:proofErr w:type="gramEnd"/>
      <w:r w:rsidRPr="00E379AC">
        <w:rPr>
          <w:b w:val="0"/>
          <w:bCs w:val="0"/>
          <w:color w:val="444444"/>
          <w:spacing w:val="3"/>
        </w:rPr>
        <w:t xml:space="preserve">) OVER (ORDER BY salary DESC) AS R_NUM, </w:t>
      </w:r>
      <w:proofErr w:type="spellStart"/>
      <w:r w:rsidRPr="00E379AC">
        <w:rPr>
          <w:b w:val="0"/>
          <w:bCs w:val="0"/>
          <w:color w:val="444444"/>
          <w:spacing w:val="3"/>
        </w:rPr>
        <w:t>first_name</w:t>
      </w:r>
      <w:proofErr w:type="spellEnd"/>
      <w:r w:rsidRPr="00E379AC">
        <w:rPr>
          <w:b w:val="0"/>
          <w:bCs w:val="0"/>
          <w:color w:val="444444"/>
          <w:spacing w:val="3"/>
        </w:rPr>
        <w:t xml:space="preserve">, salary FROM employee) as </w:t>
      </w:r>
      <w:proofErr w:type="spellStart"/>
      <w:r w:rsidRPr="00E379AC">
        <w:rPr>
          <w:b w:val="0"/>
          <w:bCs w:val="0"/>
          <w:color w:val="444444"/>
          <w:spacing w:val="3"/>
        </w:rPr>
        <w:t>HEllO</w:t>
      </w:r>
      <w:proofErr w:type="spellEnd"/>
      <w:r w:rsidRPr="00E379AC">
        <w:rPr>
          <w:b w:val="0"/>
          <w:bCs w:val="0"/>
          <w:color w:val="444444"/>
          <w:spacing w:val="3"/>
        </w:rPr>
        <w:t xml:space="preserve"> WHERE R_NUM=5;</w:t>
      </w:r>
    </w:p>
    <w:p w14:paraId="6472CB09" w14:textId="20F8C064" w:rsidR="00A31028" w:rsidRDefault="00A31028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20. Write an SQL query to fetch the list of employees with the same salary.</w:t>
      </w:r>
    </w:p>
    <w:p w14:paraId="3826E341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CREATE TABLE employee (</w:t>
      </w:r>
    </w:p>
    <w:p w14:paraId="46E9016A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</w:t>
      </w:r>
      <w:proofErr w:type="spellStart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emp_id</w:t>
      </w:r>
      <w:proofErr w:type="spellEnd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INT PRIMARY KEY AUTO_INCREMENT NOT NULL,</w:t>
      </w:r>
    </w:p>
    <w:p w14:paraId="73E82050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</w:t>
      </w:r>
      <w:proofErr w:type="spellStart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first_name</w:t>
      </w:r>
      <w:proofErr w:type="spellEnd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</w:t>
      </w:r>
      <w:proofErr w:type="gramStart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RCHAR(</w:t>
      </w:r>
      <w:proofErr w:type="gramEnd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50),</w:t>
      </w:r>
    </w:p>
    <w:p w14:paraId="2B2C90FA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</w:t>
      </w:r>
      <w:proofErr w:type="spellStart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last_name</w:t>
      </w:r>
      <w:proofErr w:type="spellEnd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</w:t>
      </w:r>
      <w:proofErr w:type="gramStart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VARCHAR(</w:t>
      </w:r>
      <w:proofErr w:type="gramEnd"/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50),</w:t>
      </w:r>
    </w:p>
    <w:p w14:paraId="67C2A0A8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   salary INT</w:t>
      </w:r>
    </w:p>
    <w:p w14:paraId="309A4511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);</w:t>
      </w:r>
    </w:p>
    <w:p w14:paraId="29587691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</w:p>
    <w:p w14:paraId="41C966E7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INSERT INTO employee VALUES</w:t>
      </w:r>
    </w:p>
    <w:p w14:paraId="667D77AB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1,'Luke','Skywalker',100),</w:t>
      </w:r>
    </w:p>
    <w:p w14:paraId="7664CD75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2,'Anakin','Skywalker',200),</w:t>
      </w:r>
    </w:p>
    <w:p w14:paraId="142B08C1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3,'Liea','Skywalker',50),</w:t>
      </w:r>
    </w:p>
    <w:p w14:paraId="51FB8258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4,'Rey','Skywalker',150),</w:t>
      </w:r>
    </w:p>
    <w:p w14:paraId="38C44695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5,'Han','Solo',100),</w:t>
      </w:r>
    </w:p>
    <w:p w14:paraId="5CD48916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>(6,'Darth','Vader',150);</w:t>
      </w:r>
    </w:p>
    <w:p w14:paraId="609BEB5B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</w:p>
    <w:p w14:paraId="58A0DE25" w14:textId="77777777" w:rsidR="00E379AC" w:rsidRPr="00E379AC" w:rsidRDefault="00E379AC" w:rsidP="00E379A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4" w:lineRule="atLeast"/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</w:pP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SELECT </w:t>
      </w:r>
      <w:r w:rsidRPr="00E379AC">
        <w:rPr>
          <w:rFonts w:ascii="Courier New" w:eastAsia="Times New Roman" w:hAnsi="Courier New" w:cs="Courier New"/>
          <w:b/>
          <w:bCs/>
          <w:color w:val="212121"/>
          <w:sz w:val="20"/>
          <w:szCs w:val="20"/>
          <w:lang w:eastAsia="en-IN"/>
        </w:rPr>
        <w:t>*</w:t>
      </w:r>
      <w:r w:rsidRPr="00E379AC">
        <w:rPr>
          <w:rFonts w:ascii="Courier New" w:eastAsia="Times New Roman" w:hAnsi="Courier New" w:cs="Courier New"/>
          <w:color w:val="212121"/>
          <w:sz w:val="20"/>
          <w:szCs w:val="20"/>
          <w:lang w:eastAsia="en-IN"/>
        </w:rPr>
        <w:t xml:space="preserve"> FROM employee ORDER BY salary ASC;</w:t>
      </w:r>
    </w:p>
    <w:p w14:paraId="01F97235" w14:textId="77777777" w:rsidR="00E379AC" w:rsidRPr="007A1BB7" w:rsidRDefault="00E379AC" w:rsidP="00A3102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6589EAEE" w14:textId="77777777" w:rsidR="000552F8" w:rsidRDefault="000552F8"/>
    <w:sectPr w:rsidR="000552F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A0MLcwNzcysTBV0lEKTi0uzszPAykwrAUAnL1wCywAAAA="/>
  </w:docVars>
  <w:rsids>
    <w:rsidRoot w:val="000552F8"/>
    <w:rsid w:val="000552F8"/>
    <w:rsid w:val="00A31028"/>
    <w:rsid w:val="00E3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6F82BC"/>
  <w15:chartTrackingRefBased/>
  <w15:docId w15:val="{DDE952DE-BB47-4696-BE94-19E7D54B15E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A3102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A3102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76044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02</Words>
  <Characters>587</Characters>
  <Application>Microsoft Office Word</Application>
  <DocSecurity>0</DocSecurity>
  <Lines>4</Lines>
  <Paragraphs>1</Paragraphs>
  <ScaleCrop>false</ScaleCrop>
  <Company/>
  <LinksUpToDate>false</LinksUpToDate>
  <CharactersWithSpaces>6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Praveen reddy</cp:lastModifiedBy>
  <cp:revision>2</cp:revision>
  <dcterms:created xsi:type="dcterms:W3CDTF">2022-12-19T08:33:00Z</dcterms:created>
  <dcterms:modified xsi:type="dcterms:W3CDTF">2022-12-19T08:33:00Z</dcterms:modified>
</cp:coreProperties>
</file>